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8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WolfPackStatMathieu.github.io/manuscript_rapport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olfPackStatMathieu.github.io/manuscript_rapport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8-06T10:02:44Z</dcterms:created>
  <dcterms:modified xsi:type="dcterms:W3CDTF">2024-08-06T10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